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901A9C6" w:rsidR="00442E4B" w:rsidRPr="00442E4B" w:rsidRDefault="00442E4B" w:rsidP="00E31880">
      <w:pPr>
        <w:jc w:val="center"/>
        <w:rPr>
          <w:b/>
          <w:bCs/>
          <w:sz w:val="32"/>
          <w:szCs w:val="32"/>
        </w:rPr>
      </w:pPr>
      <w:r>
        <w:rPr>
          <w:b/>
          <w:bCs/>
          <w:sz w:val="32"/>
          <w:szCs w:val="32"/>
        </w:rPr>
        <w:t>(</w:t>
      </w:r>
      <w:r w:rsidR="006E3DAF">
        <w:rPr>
          <w:b/>
          <w:bCs/>
          <w:sz w:val="32"/>
          <w:szCs w:val="32"/>
        </w:rPr>
        <w:t>Alask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CFFF2A4" w:rsidR="009A4FD9" w:rsidRDefault="006E3DAF" w:rsidP="009A4FD9">
            <w:pPr>
              <w:rPr>
                <w:sz w:val="22"/>
                <w:szCs w:val="22"/>
              </w:rPr>
            </w:pPr>
            <w:r>
              <w:rPr>
                <w:sz w:val="22"/>
                <w:szCs w:val="22"/>
              </w:rPr>
              <w:t>Alask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5D190" w14:textId="77777777" w:rsidR="003616F9" w:rsidRDefault="003616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852A32E" w:rsidR="00F4034F" w:rsidRPr="003616F9" w:rsidRDefault="00F4034F" w:rsidP="003616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AE2F4" w14:textId="77777777" w:rsidR="003616F9" w:rsidRDefault="00361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57068" w14:textId="77777777" w:rsidR="003616F9" w:rsidRDefault="003616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D501C4F" w:rsidR="00F4034F" w:rsidRPr="003616F9" w:rsidRDefault="00F4034F" w:rsidP="003616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1713A" w14:textId="77777777" w:rsidR="003616F9" w:rsidRDefault="003616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45900905">
    <w:abstractNumId w:val="1"/>
  </w:num>
  <w:num w:numId="2" w16cid:durableId="1818842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616F9"/>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E3DAF"/>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39</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5</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